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27FDFFF9" w:rsidR="0051645F" w:rsidRPr="00987274" w:rsidRDefault="00987274" w:rsidP="0051645F">
      <w:pPr>
        <w:jc w:val="center"/>
        <w:rPr>
          <w:b/>
          <w:bCs/>
          <w:sz w:val="32"/>
          <w:szCs w:val="32"/>
        </w:rPr>
      </w:pPr>
      <w:r w:rsidRPr="00987274">
        <w:rPr>
          <w:b/>
          <w:bCs/>
          <w:sz w:val="32"/>
          <w:szCs w:val="32"/>
        </w:rPr>
        <w:t>(</w:t>
      </w:r>
      <w:r w:rsidR="0081152E">
        <w:rPr>
          <w:b/>
          <w:bCs/>
          <w:sz w:val="32"/>
          <w:szCs w:val="32"/>
        </w:rPr>
        <w:t>Nevad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7F933EB" w:rsidR="00723DEF" w:rsidRDefault="0081152E" w:rsidP="0051645F">
            <w:r>
              <w:t>Nevad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2AA00" w14:textId="77777777" w:rsidR="00B45CD3" w:rsidRDefault="00B45C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BDD6C31" w:rsidR="00CB37D9" w:rsidRPr="00B45CD3" w:rsidRDefault="00CB37D9" w:rsidP="00B45C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28D45" w14:textId="77777777" w:rsidR="00B45CD3" w:rsidRDefault="00B45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F1F8F" w14:textId="77777777" w:rsidR="00B45CD3" w:rsidRDefault="00B45C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C1EE66F" w:rsidR="00AD6FC0" w:rsidRPr="00B45CD3" w:rsidRDefault="00AD6FC0" w:rsidP="00B45C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0B6FC" w14:textId="77777777" w:rsidR="00B45CD3" w:rsidRDefault="00B45C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15112578">
    <w:abstractNumId w:val="2"/>
  </w:num>
  <w:num w:numId="2" w16cid:durableId="1531529741">
    <w:abstractNumId w:val="1"/>
  </w:num>
  <w:num w:numId="3" w16cid:durableId="1833794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152E"/>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45CD3"/>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6</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